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0C43E4" w14:textId="77777777" w:rsidR="00672407" w:rsidRPr="00D60523" w:rsidRDefault="00672407" w:rsidP="00672407">
      <w:pPr>
        <w:pStyle w:val="NoSpacing"/>
        <w:jc w:val="center"/>
        <w:rPr>
          <w:rFonts w:cs="Arial"/>
          <w:b/>
        </w:rPr>
      </w:pPr>
      <w:r w:rsidRPr="00D60523">
        <w:rPr>
          <w:rFonts w:cs="Arial"/>
          <w:b/>
        </w:rPr>
        <w:t>Agenda</w:t>
      </w:r>
    </w:p>
    <w:p w14:paraId="1D953502" w14:textId="2380590B" w:rsidR="00672407" w:rsidRPr="00D60523" w:rsidRDefault="00672407" w:rsidP="00672407">
      <w:pPr>
        <w:pStyle w:val="NoSpacing"/>
        <w:jc w:val="center"/>
        <w:rPr>
          <w:rFonts w:cs="Arial"/>
          <w:b/>
        </w:rPr>
      </w:pPr>
      <w:proofErr w:type="spellStart"/>
      <w:r w:rsidRPr="00D60523">
        <w:rPr>
          <w:rFonts w:cs="Arial"/>
          <w:b/>
        </w:rPr>
        <w:t>MoTrPAC</w:t>
      </w:r>
      <w:proofErr w:type="spellEnd"/>
      <w:r w:rsidRPr="00D60523">
        <w:rPr>
          <w:rFonts w:cs="Arial"/>
          <w:b/>
        </w:rPr>
        <w:t xml:space="preserve"> </w:t>
      </w:r>
      <w:r w:rsidR="00EE6C63" w:rsidRPr="00D60523">
        <w:rPr>
          <w:rFonts w:cs="Arial"/>
          <w:b/>
        </w:rPr>
        <w:t>Data Working Group</w:t>
      </w:r>
      <w:r w:rsidRPr="00D60523">
        <w:rPr>
          <w:rFonts w:cs="Arial"/>
          <w:b/>
        </w:rPr>
        <w:t xml:space="preserve"> Conference Call</w:t>
      </w:r>
    </w:p>
    <w:sdt>
      <w:sdtPr>
        <w:rPr>
          <w:rFonts w:cs="Arial"/>
          <w:b/>
        </w:rPr>
        <w:id w:val="-299926665"/>
        <w:placeholder>
          <w:docPart w:val="DefaultPlaceholder_-1854013438"/>
        </w:placeholder>
        <w:date w:fullDate="2020-04-22T00:00:00Z">
          <w:dateFormat w:val="dddd, MMMM dd, yyyy"/>
          <w:lid w:val="en-US"/>
          <w:storeMappedDataAs w:val="dateTime"/>
          <w:calendar w:val="gregorian"/>
        </w:date>
      </w:sdtPr>
      <w:sdtEndPr/>
      <w:sdtContent>
        <w:p w14:paraId="001F4388" w14:textId="47ADF70E" w:rsidR="00672407" w:rsidRPr="00D60523" w:rsidRDefault="005E3540" w:rsidP="00672407">
          <w:pPr>
            <w:pStyle w:val="NoSpacing"/>
            <w:jc w:val="center"/>
            <w:rPr>
              <w:rFonts w:cs="Arial"/>
              <w:b/>
            </w:rPr>
          </w:pPr>
          <w:r>
            <w:rPr>
              <w:rFonts w:cs="Arial"/>
              <w:b/>
            </w:rPr>
            <w:t>Wednesday, April 22, 2020</w:t>
          </w:r>
        </w:p>
      </w:sdtContent>
    </w:sdt>
    <w:p w14:paraId="4A6E558E" w14:textId="4A1BCEDB" w:rsidR="00672407" w:rsidRPr="00D60523" w:rsidRDefault="000842C4" w:rsidP="00672407">
      <w:pPr>
        <w:pStyle w:val="NoSpacing"/>
        <w:jc w:val="center"/>
        <w:rPr>
          <w:rFonts w:cs="Arial"/>
          <w:b/>
        </w:rPr>
      </w:pPr>
      <w:r w:rsidRPr="00D60523">
        <w:rPr>
          <w:rFonts w:cs="Arial"/>
          <w:b/>
        </w:rPr>
        <w:t>12</w:t>
      </w:r>
      <w:r w:rsidR="00672407" w:rsidRPr="00D60523">
        <w:rPr>
          <w:rFonts w:cs="Arial"/>
          <w:b/>
        </w:rPr>
        <w:t xml:space="preserve">:00 </w:t>
      </w:r>
      <w:r w:rsidR="0035170F" w:rsidRPr="00D60523">
        <w:rPr>
          <w:rFonts w:cs="Arial"/>
          <w:b/>
        </w:rPr>
        <w:t>p</w:t>
      </w:r>
      <w:r w:rsidR="00672407" w:rsidRPr="00D60523">
        <w:rPr>
          <w:rFonts w:cs="Arial"/>
          <w:b/>
        </w:rPr>
        <w:t>.m.</w:t>
      </w:r>
      <w:r w:rsidR="003C1DF1" w:rsidRPr="00D60523">
        <w:rPr>
          <w:rFonts w:cs="Arial"/>
          <w:b/>
        </w:rPr>
        <w:t xml:space="preserve"> – 1:00 p.m.</w:t>
      </w:r>
      <w:r w:rsidR="00672407" w:rsidRPr="00D60523">
        <w:rPr>
          <w:rFonts w:cs="Arial"/>
          <w:b/>
        </w:rPr>
        <w:t xml:space="preserve"> (Eastern)</w:t>
      </w:r>
    </w:p>
    <w:p w14:paraId="7162E722" w14:textId="7009AC86" w:rsidR="00AB0619" w:rsidRPr="00D60523" w:rsidRDefault="00B208EB" w:rsidP="00AB0619">
      <w:pPr>
        <w:pStyle w:val="NoSpacing"/>
        <w:jc w:val="center"/>
        <w:rPr>
          <w:rFonts w:cs="Arial"/>
          <w:b/>
        </w:rPr>
      </w:pPr>
      <w:r w:rsidRPr="00D60523">
        <w:rPr>
          <w:rFonts w:cs="Arial"/>
          <w:b/>
          <w:sz w:val="24"/>
          <w:szCs w:val="24"/>
        </w:rPr>
        <w:t>Zoom</w:t>
      </w:r>
      <w:r w:rsidR="00AB0619" w:rsidRPr="00D60523">
        <w:rPr>
          <w:rFonts w:cs="Arial"/>
          <w:b/>
          <w:sz w:val="24"/>
          <w:szCs w:val="24"/>
        </w:rPr>
        <w:t xml:space="preserve"> link</w:t>
      </w:r>
      <w:r w:rsidR="00AB0619" w:rsidRPr="00D60523">
        <w:rPr>
          <w:rFonts w:cs="Arial"/>
          <w:b/>
        </w:rPr>
        <w:t xml:space="preserve">: </w:t>
      </w:r>
      <w:r w:rsidR="00627C7D" w:rsidRPr="00D60523">
        <w:rPr>
          <w:rStyle w:val="Hyperlink"/>
        </w:rPr>
        <w:t>https://stanford.zoom.us/j/298580882</w:t>
      </w:r>
    </w:p>
    <w:p w14:paraId="483EEB3C" w14:textId="77777777" w:rsidR="00D60523" w:rsidRPr="00D60523" w:rsidRDefault="00D60523" w:rsidP="000E426E">
      <w:pPr>
        <w:spacing w:after="240"/>
        <w:rPr>
          <w:rFonts w:asciiTheme="minorHAnsi" w:hAnsiTheme="minorHAnsi"/>
        </w:rPr>
      </w:pPr>
    </w:p>
    <w:p w14:paraId="7456A63F" w14:textId="3B34C2FC" w:rsidR="00E76974" w:rsidRPr="00E76974" w:rsidRDefault="00E6208C" w:rsidP="000E426E">
      <w:pPr>
        <w:spacing w:after="240"/>
        <w:rPr>
          <w:rFonts w:asciiTheme="minorHAnsi" w:hAnsiTheme="minorHAnsi"/>
          <w:color w:val="0563C1"/>
          <w:u w:val="single"/>
        </w:rPr>
      </w:pPr>
      <w:r w:rsidRPr="00D60523">
        <w:rPr>
          <w:rFonts w:asciiTheme="minorHAnsi" w:hAnsiTheme="minorHAnsi"/>
        </w:rPr>
        <w:t xml:space="preserve">Attendance: </w:t>
      </w:r>
      <w:hyperlink r:id="rId7" w:anchor="gid=1934113382" w:history="1">
        <w:r w:rsidR="00D73BA5" w:rsidRPr="00A02295">
          <w:rPr>
            <w:rStyle w:val="Hyperlink"/>
            <w:rFonts w:asciiTheme="minorHAnsi" w:hAnsiTheme="minorHAnsi"/>
          </w:rPr>
          <w:t>https://docs.google.com/spreadsheets/d/1rwuMjG5T1ukjiwfu6__5KIGTqjsWetsPcOWPgCS446M/edit#gid=1934113382</w:t>
        </w:r>
      </w:hyperlink>
    </w:p>
    <w:tbl>
      <w:tblPr>
        <w:tblStyle w:val="TableGrid"/>
        <w:tblW w:w="11002" w:type="dxa"/>
        <w:tblLook w:val="04A0" w:firstRow="1" w:lastRow="0" w:firstColumn="1" w:lastColumn="0" w:noHBand="0" w:noVBand="1"/>
      </w:tblPr>
      <w:tblGrid>
        <w:gridCol w:w="2531"/>
        <w:gridCol w:w="5287"/>
        <w:gridCol w:w="3184"/>
      </w:tblGrid>
      <w:tr w:rsidR="00557DB7" w:rsidRPr="00D60523" w14:paraId="327A1757" w14:textId="7691F041" w:rsidTr="00E9334C">
        <w:trPr>
          <w:trHeight w:val="710"/>
        </w:trPr>
        <w:tc>
          <w:tcPr>
            <w:tcW w:w="2531" w:type="dxa"/>
          </w:tcPr>
          <w:p w14:paraId="0A4F1737" w14:textId="3082C62B" w:rsidR="00195374" w:rsidRPr="000F4B95" w:rsidRDefault="00195374" w:rsidP="00E72E33">
            <w:pPr>
              <w:jc w:val="center"/>
              <w:rPr>
                <w:rFonts w:asciiTheme="minorHAnsi" w:hAnsiTheme="minorHAnsi"/>
                <w:b/>
              </w:rPr>
            </w:pPr>
            <w:r w:rsidRPr="000F4B95">
              <w:rPr>
                <w:rFonts w:asciiTheme="minorHAnsi" w:hAnsiTheme="minorHAnsi"/>
                <w:b/>
              </w:rPr>
              <w:t>Time (all times are EST)</w:t>
            </w:r>
          </w:p>
        </w:tc>
        <w:tc>
          <w:tcPr>
            <w:tcW w:w="5287" w:type="dxa"/>
          </w:tcPr>
          <w:p w14:paraId="173A4BC9" w14:textId="1D74CB54" w:rsidR="00195374" w:rsidRPr="000F4B95" w:rsidRDefault="00195374" w:rsidP="00E72E33">
            <w:pPr>
              <w:jc w:val="center"/>
              <w:rPr>
                <w:rFonts w:asciiTheme="minorHAnsi" w:hAnsiTheme="minorHAnsi"/>
                <w:b/>
              </w:rPr>
            </w:pPr>
            <w:r w:rsidRPr="000F4B95">
              <w:rPr>
                <w:rFonts w:asciiTheme="minorHAnsi" w:hAnsiTheme="minorHAnsi"/>
                <w:b/>
              </w:rPr>
              <w:t>Topic</w:t>
            </w:r>
          </w:p>
        </w:tc>
        <w:tc>
          <w:tcPr>
            <w:tcW w:w="3184" w:type="dxa"/>
          </w:tcPr>
          <w:p w14:paraId="57BAD34A" w14:textId="24A9211E" w:rsidR="00195374" w:rsidRPr="000F4B95" w:rsidRDefault="00195374" w:rsidP="00E72E33">
            <w:pPr>
              <w:jc w:val="center"/>
              <w:rPr>
                <w:rFonts w:asciiTheme="minorHAnsi" w:hAnsiTheme="minorHAnsi"/>
                <w:b/>
              </w:rPr>
            </w:pPr>
            <w:r w:rsidRPr="000F4B95">
              <w:rPr>
                <w:rFonts w:asciiTheme="minorHAnsi" w:hAnsiTheme="minorHAnsi"/>
                <w:b/>
              </w:rPr>
              <w:t>Presenting</w:t>
            </w:r>
          </w:p>
        </w:tc>
      </w:tr>
      <w:tr w:rsidR="00BE7F4D" w:rsidRPr="00D60523" w14:paraId="5612C46B" w14:textId="77777777" w:rsidTr="00E9334C">
        <w:trPr>
          <w:trHeight w:val="314"/>
        </w:trPr>
        <w:tc>
          <w:tcPr>
            <w:tcW w:w="11002" w:type="dxa"/>
            <w:gridSpan w:val="3"/>
          </w:tcPr>
          <w:p w14:paraId="5DB724FC" w14:textId="66143369" w:rsidR="00BE7F4D" w:rsidRPr="000F4B95" w:rsidRDefault="000A739F" w:rsidP="00672A85">
            <w:pPr>
              <w:rPr>
                <w:rFonts w:asciiTheme="minorHAnsi" w:hAnsiTheme="minorHAnsi"/>
                <w:b/>
              </w:rPr>
            </w:pPr>
            <w:r w:rsidRPr="000F4B95">
              <w:rPr>
                <w:rFonts w:asciiTheme="minorHAnsi" w:hAnsiTheme="minorHAnsi"/>
                <w:b/>
              </w:rPr>
              <w:t>Call Chair:</w:t>
            </w:r>
            <w:r w:rsidR="00EE6C63" w:rsidRPr="000F4B95">
              <w:rPr>
                <w:rFonts w:asciiTheme="minorHAnsi" w:hAnsiTheme="minorHAnsi"/>
                <w:b/>
              </w:rPr>
              <w:t xml:space="preserve"> </w:t>
            </w:r>
            <w:r w:rsidR="00324163">
              <w:rPr>
                <w:rFonts w:asciiTheme="minorHAnsi" w:hAnsiTheme="minorHAnsi"/>
                <w:b/>
              </w:rPr>
              <w:t>David Amar</w:t>
            </w:r>
            <w:r w:rsidR="00D21E48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557DB7" w:rsidRPr="00D60523" w14:paraId="11283AE6" w14:textId="3548AA74" w:rsidTr="00E9334C">
        <w:trPr>
          <w:trHeight w:val="353"/>
        </w:trPr>
        <w:tc>
          <w:tcPr>
            <w:tcW w:w="2531" w:type="dxa"/>
          </w:tcPr>
          <w:p w14:paraId="10DE3CB9" w14:textId="4A1EAC28" w:rsidR="00195374" w:rsidRPr="00E9334C" w:rsidRDefault="00E72E33" w:rsidP="00E9334C">
            <w:pPr>
              <w:rPr>
                <w:rFonts w:asciiTheme="minorHAnsi" w:hAnsiTheme="minorHAnsi"/>
              </w:rPr>
            </w:pPr>
            <w:r w:rsidRPr="00E9334C">
              <w:rPr>
                <w:rFonts w:asciiTheme="minorHAnsi" w:hAnsiTheme="minorHAnsi"/>
              </w:rPr>
              <w:t>12pm – 12:0</w:t>
            </w:r>
            <w:r w:rsidR="007C5798">
              <w:rPr>
                <w:rFonts w:asciiTheme="minorHAnsi" w:hAnsiTheme="minorHAnsi"/>
              </w:rPr>
              <w:t>5</w:t>
            </w:r>
            <w:r w:rsidR="00195374" w:rsidRPr="00E9334C">
              <w:rPr>
                <w:rFonts w:asciiTheme="minorHAnsi" w:hAnsiTheme="minorHAnsi"/>
              </w:rPr>
              <w:t>pm</w:t>
            </w:r>
          </w:p>
        </w:tc>
        <w:tc>
          <w:tcPr>
            <w:tcW w:w="5287" w:type="dxa"/>
            <w:vAlign w:val="center"/>
          </w:tcPr>
          <w:p w14:paraId="12601F4D" w14:textId="77777777" w:rsidR="00195374" w:rsidRPr="00E9334C" w:rsidRDefault="00E72E33" w:rsidP="00FA2A3E">
            <w:pPr>
              <w:rPr>
                <w:rFonts w:asciiTheme="minorHAnsi" w:hAnsiTheme="minorHAnsi"/>
              </w:rPr>
            </w:pPr>
            <w:r w:rsidRPr="00E9334C">
              <w:rPr>
                <w:rFonts w:asciiTheme="minorHAnsi" w:hAnsiTheme="minorHAnsi"/>
              </w:rPr>
              <w:t>Call to order</w:t>
            </w:r>
          </w:p>
          <w:p w14:paraId="38CC5010" w14:textId="473CC87E" w:rsidR="00E72E33" w:rsidRPr="00E9334C" w:rsidRDefault="00004400" w:rsidP="00AB7E34">
            <w:pPr>
              <w:rPr>
                <w:rFonts w:asciiTheme="minorHAnsi" w:hAnsiTheme="minorHAnsi"/>
              </w:rPr>
            </w:pPr>
            <w:r w:rsidRPr="00E9334C">
              <w:rPr>
                <w:rFonts w:asciiTheme="minorHAnsi" w:hAnsiTheme="minorHAnsi"/>
              </w:rPr>
              <w:t xml:space="preserve">Approve Minutes </w:t>
            </w:r>
            <w:r w:rsidR="00C80139" w:rsidRPr="00E9334C">
              <w:rPr>
                <w:rFonts w:asciiTheme="minorHAnsi" w:hAnsiTheme="minorHAnsi"/>
              </w:rPr>
              <w:t>from</w:t>
            </w:r>
            <w:r w:rsidR="005E3540">
              <w:rPr>
                <w:rFonts w:asciiTheme="minorHAnsi" w:hAnsiTheme="minorHAnsi"/>
              </w:rPr>
              <w:t xml:space="preserve"> April 1</w:t>
            </w:r>
            <w:r w:rsidR="00EE5528">
              <w:rPr>
                <w:rFonts w:asciiTheme="minorHAnsi" w:hAnsiTheme="minorHAnsi"/>
              </w:rPr>
              <w:t>, 20</w:t>
            </w:r>
            <w:r w:rsidR="007F2769">
              <w:rPr>
                <w:rFonts w:asciiTheme="minorHAnsi" w:hAnsiTheme="minorHAnsi"/>
              </w:rPr>
              <w:t>20</w:t>
            </w:r>
          </w:p>
        </w:tc>
        <w:tc>
          <w:tcPr>
            <w:tcW w:w="3184" w:type="dxa"/>
          </w:tcPr>
          <w:p w14:paraId="3FC0058C" w14:textId="2B4B8D59" w:rsidR="008F2620" w:rsidRPr="00E9334C" w:rsidRDefault="00324163" w:rsidP="00E72E3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vid Amar</w:t>
            </w:r>
          </w:p>
        </w:tc>
      </w:tr>
      <w:tr w:rsidR="00646A04" w:rsidRPr="00D60523" w14:paraId="4DD2BF1B" w14:textId="77777777" w:rsidTr="00F8228B">
        <w:trPr>
          <w:trHeight w:val="353"/>
        </w:trPr>
        <w:tc>
          <w:tcPr>
            <w:tcW w:w="11002" w:type="dxa"/>
            <w:gridSpan w:val="3"/>
          </w:tcPr>
          <w:p w14:paraId="0916E16D" w14:textId="16668A72" w:rsidR="00646A04" w:rsidRPr="00C850DB" w:rsidRDefault="00646A04" w:rsidP="00E72E33">
            <w:pPr>
              <w:rPr>
                <w:rFonts w:asciiTheme="minorHAnsi" w:hAnsiTheme="minorHAnsi"/>
                <w:b/>
              </w:rPr>
            </w:pPr>
            <w:r w:rsidRPr="00C850DB">
              <w:rPr>
                <w:rFonts w:asciiTheme="minorHAnsi" w:hAnsiTheme="minorHAnsi"/>
                <w:b/>
              </w:rPr>
              <w:t>Presentation</w:t>
            </w:r>
            <w:r w:rsidR="00243B44">
              <w:rPr>
                <w:rFonts w:asciiTheme="minorHAnsi" w:hAnsiTheme="minorHAnsi"/>
                <w:b/>
              </w:rPr>
              <w:t>/Discussion</w:t>
            </w:r>
          </w:p>
        </w:tc>
      </w:tr>
      <w:tr w:rsidR="00646A04" w:rsidRPr="00D60523" w14:paraId="2294D120" w14:textId="77777777" w:rsidTr="00E76974">
        <w:trPr>
          <w:trHeight w:val="728"/>
        </w:trPr>
        <w:tc>
          <w:tcPr>
            <w:tcW w:w="2531" w:type="dxa"/>
          </w:tcPr>
          <w:p w14:paraId="223CE63F" w14:textId="26906027" w:rsidR="00646A04" w:rsidRDefault="00646A04" w:rsidP="00E72E33">
            <w:pPr>
              <w:rPr>
                <w:rFonts w:asciiTheme="minorHAnsi" w:hAnsiTheme="minorHAnsi"/>
              </w:rPr>
            </w:pPr>
            <w:r w:rsidRPr="00646A04">
              <w:rPr>
                <w:rFonts w:asciiTheme="minorHAnsi" w:hAnsiTheme="minorHAnsi"/>
              </w:rPr>
              <w:t>12:05pm – 12:</w:t>
            </w:r>
            <w:r w:rsidR="00243B44">
              <w:rPr>
                <w:rFonts w:asciiTheme="minorHAnsi" w:hAnsiTheme="minorHAnsi"/>
              </w:rPr>
              <w:t>30</w:t>
            </w:r>
            <w:r w:rsidRPr="00646A04">
              <w:rPr>
                <w:rFonts w:asciiTheme="minorHAnsi" w:hAnsiTheme="minorHAnsi"/>
              </w:rPr>
              <w:t xml:space="preserve">pm </w:t>
            </w:r>
          </w:p>
          <w:p w14:paraId="4D540196" w14:textId="77777777" w:rsidR="00037CDB" w:rsidRDefault="00037CDB" w:rsidP="00E72E33">
            <w:pPr>
              <w:rPr>
                <w:rFonts w:asciiTheme="minorHAnsi" w:hAnsiTheme="minorHAnsi"/>
              </w:rPr>
            </w:pPr>
          </w:p>
          <w:p w14:paraId="6EEF585F" w14:textId="565FBF48" w:rsidR="00646A04" w:rsidRPr="00646A04" w:rsidRDefault="00646A04" w:rsidP="00E72E3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2:</w:t>
            </w:r>
            <w:r w:rsidR="00243B44">
              <w:rPr>
                <w:rFonts w:asciiTheme="minorHAnsi" w:hAnsiTheme="minorHAnsi"/>
              </w:rPr>
              <w:t>30</w:t>
            </w:r>
            <w:r>
              <w:rPr>
                <w:rFonts w:asciiTheme="minorHAnsi" w:hAnsiTheme="minorHAnsi"/>
              </w:rPr>
              <w:t>pm – 12</w:t>
            </w:r>
            <w:r w:rsidR="000A090F">
              <w:rPr>
                <w:rFonts w:asciiTheme="minorHAnsi" w:hAnsiTheme="minorHAnsi"/>
              </w:rPr>
              <w:t>:</w:t>
            </w:r>
            <w:r w:rsidR="00243B44">
              <w:rPr>
                <w:rFonts w:asciiTheme="minorHAnsi" w:hAnsiTheme="minorHAnsi"/>
              </w:rPr>
              <w:t>4</w:t>
            </w:r>
            <w:r w:rsidR="006E541F">
              <w:rPr>
                <w:rFonts w:asciiTheme="minorHAnsi" w:hAnsiTheme="minorHAnsi"/>
              </w:rPr>
              <w:t>0</w:t>
            </w:r>
            <w:r>
              <w:rPr>
                <w:rFonts w:asciiTheme="minorHAnsi" w:hAnsiTheme="minorHAnsi"/>
              </w:rPr>
              <w:t>pm</w:t>
            </w:r>
          </w:p>
        </w:tc>
        <w:tc>
          <w:tcPr>
            <w:tcW w:w="5287" w:type="dxa"/>
          </w:tcPr>
          <w:p w14:paraId="27F6DD3C" w14:textId="110F9EA0" w:rsidR="00037CDB" w:rsidRPr="00037CDB" w:rsidRDefault="005E3540" w:rsidP="00037CD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etabolomics team analyses updates  </w:t>
            </w:r>
          </w:p>
          <w:p w14:paraId="2744723F" w14:textId="77777777" w:rsidR="005E3540" w:rsidRDefault="005E3540" w:rsidP="00E72E33">
            <w:pPr>
              <w:rPr>
                <w:rFonts w:asciiTheme="minorHAnsi" w:hAnsiTheme="minorHAnsi"/>
              </w:rPr>
            </w:pPr>
          </w:p>
          <w:p w14:paraId="6F1E2520" w14:textId="5ED813FD" w:rsidR="00646A04" w:rsidRPr="00646A04" w:rsidRDefault="00243B44" w:rsidP="00E72E3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ta Access</w:t>
            </w:r>
          </w:p>
        </w:tc>
        <w:tc>
          <w:tcPr>
            <w:tcW w:w="3184" w:type="dxa"/>
          </w:tcPr>
          <w:p w14:paraId="12430B5C" w14:textId="0BEF2EB5" w:rsidR="001D58AF" w:rsidRDefault="005E3540" w:rsidP="00E72E3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huck </w:t>
            </w:r>
            <w:proofErr w:type="spellStart"/>
            <w:r>
              <w:rPr>
                <w:rFonts w:asciiTheme="minorHAnsi" w:hAnsiTheme="minorHAnsi"/>
              </w:rPr>
              <w:t>Burant</w:t>
            </w:r>
            <w:proofErr w:type="spellEnd"/>
            <w:r>
              <w:rPr>
                <w:rFonts w:asciiTheme="minorHAnsi" w:hAnsiTheme="minorHAnsi"/>
              </w:rPr>
              <w:t xml:space="preserve">/Chris </w:t>
            </w:r>
            <w:proofErr w:type="spellStart"/>
            <w:r>
              <w:rPr>
                <w:rFonts w:asciiTheme="minorHAnsi" w:hAnsiTheme="minorHAnsi"/>
              </w:rPr>
              <w:t>Newgard</w:t>
            </w:r>
            <w:proofErr w:type="spellEnd"/>
            <w:r>
              <w:rPr>
                <w:rFonts w:asciiTheme="minorHAnsi" w:hAnsiTheme="minorHAnsi"/>
              </w:rPr>
              <w:t>/Clary Clish</w:t>
            </w:r>
          </w:p>
          <w:p w14:paraId="63DFFA5E" w14:textId="354AC23A" w:rsidR="00646A04" w:rsidRPr="00646A04" w:rsidRDefault="00243B44" w:rsidP="00E72E3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att Wheeler</w:t>
            </w:r>
          </w:p>
        </w:tc>
      </w:tr>
      <w:tr w:rsidR="002B0ECE" w:rsidRPr="00D60523" w14:paraId="5508C125" w14:textId="77777777" w:rsidTr="002B0ECE">
        <w:trPr>
          <w:trHeight w:val="323"/>
        </w:trPr>
        <w:tc>
          <w:tcPr>
            <w:tcW w:w="11002" w:type="dxa"/>
            <w:gridSpan w:val="3"/>
          </w:tcPr>
          <w:p w14:paraId="0725ED2E" w14:textId="54C38AD0" w:rsidR="002B0ECE" w:rsidRPr="002B0ECE" w:rsidRDefault="002B0ECE" w:rsidP="00E9334C">
            <w:pPr>
              <w:rPr>
                <w:rFonts w:asciiTheme="minorHAnsi" w:hAnsiTheme="minorHAnsi"/>
                <w:b/>
              </w:rPr>
            </w:pPr>
            <w:r w:rsidRPr="002B0ECE">
              <w:rPr>
                <w:rFonts w:asciiTheme="minorHAnsi" w:hAnsiTheme="minorHAnsi"/>
                <w:b/>
              </w:rPr>
              <w:t>Updates</w:t>
            </w:r>
          </w:p>
        </w:tc>
      </w:tr>
      <w:tr w:rsidR="007D5A76" w:rsidRPr="00D60523" w14:paraId="6040851E" w14:textId="77777777" w:rsidTr="006F2F08">
        <w:trPr>
          <w:trHeight w:val="530"/>
        </w:trPr>
        <w:tc>
          <w:tcPr>
            <w:tcW w:w="2531" w:type="dxa"/>
          </w:tcPr>
          <w:p w14:paraId="186DE072" w14:textId="6DD5EC24" w:rsidR="007D5A76" w:rsidRDefault="007D5A76" w:rsidP="00352AE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2:</w:t>
            </w:r>
            <w:r w:rsidR="00243B44">
              <w:rPr>
                <w:rFonts w:asciiTheme="minorHAnsi" w:hAnsiTheme="minorHAnsi"/>
              </w:rPr>
              <w:t>40</w:t>
            </w:r>
            <w:r>
              <w:rPr>
                <w:rFonts w:asciiTheme="minorHAnsi" w:hAnsiTheme="minorHAnsi"/>
              </w:rPr>
              <w:t>pm – 12:</w:t>
            </w:r>
            <w:r w:rsidR="00243B44">
              <w:rPr>
                <w:rFonts w:asciiTheme="minorHAnsi" w:hAnsiTheme="minorHAnsi"/>
              </w:rPr>
              <w:t>50</w:t>
            </w:r>
            <w:r>
              <w:rPr>
                <w:rFonts w:asciiTheme="minorHAnsi" w:hAnsiTheme="minorHAnsi"/>
              </w:rPr>
              <w:t>p</w:t>
            </w:r>
            <w:bookmarkStart w:id="0" w:name="_GoBack"/>
            <w:bookmarkEnd w:id="0"/>
            <w:r>
              <w:rPr>
                <w:rFonts w:asciiTheme="minorHAnsi" w:hAnsiTheme="minorHAnsi"/>
              </w:rPr>
              <w:t xml:space="preserve">m </w:t>
            </w:r>
          </w:p>
        </w:tc>
        <w:tc>
          <w:tcPr>
            <w:tcW w:w="5287" w:type="dxa"/>
          </w:tcPr>
          <w:p w14:paraId="4A4840B7" w14:textId="772A28A1" w:rsidR="007D5A76" w:rsidRPr="006F1EC1" w:rsidRDefault="006F2F08" w:rsidP="006841D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ET</w:t>
            </w:r>
            <w:r w:rsidR="007D5A76">
              <w:rPr>
                <w:rFonts w:asciiTheme="minorHAnsi" w:hAnsiTheme="minorHAnsi"/>
              </w:rPr>
              <w:t xml:space="preserve"> analysis</w:t>
            </w:r>
            <w:r w:rsidR="00F95691">
              <w:rPr>
                <w:rFonts w:asciiTheme="minorHAnsi" w:hAnsiTheme="minorHAnsi"/>
              </w:rPr>
              <w:t xml:space="preserve"> update</w:t>
            </w:r>
          </w:p>
        </w:tc>
        <w:tc>
          <w:tcPr>
            <w:tcW w:w="3184" w:type="dxa"/>
          </w:tcPr>
          <w:p w14:paraId="50E79B60" w14:textId="303F79DB" w:rsidR="007D5A76" w:rsidRDefault="006F2F08" w:rsidP="00E9334C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GET </w:t>
            </w:r>
            <w:r w:rsidR="009E1E66">
              <w:rPr>
                <w:rFonts w:asciiTheme="minorHAnsi" w:hAnsiTheme="minorHAnsi"/>
              </w:rPr>
              <w:t>Reps</w:t>
            </w:r>
          </w:p>
        </w:tc>
      </w:tr>
      <w:tr w:rsidR="00FC49C9" w:rsidRPr="00D60523" w14:paraId="3E36EDB3" w14:textId="77777777" w:rsidTr="00415F0B">
        <w:trPr>
          <w:trHeight w:val="512"/>
        </w:trPr>
        <w:tc>
          <w:tcPr>
            <w:tcW w:w="2531" w:type="dxa"/>
          </w:tcPr>
          <w:p w14:paraId="167B2C8B" w14:textId="3EB5CE5B" w:rsidR="00FC49C9" w:rsidRDefault="00FC49C9" w:rsidP="00352AE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2:</w:t>
            </w:r>
            <w:r w:rsidR="00243B44">
              <w:rPr>
                <w:rFonts w:asciiTheme="minorHAnsi" w:hAnsiTheme="minorHAnsi"/>
              </w:rPr>
              <w:t>50</w:t>
            </w:r>
            <w:r>
              <w:rPr>
                <w:rFonts w:asciiTheme="minorHAnsi" w:hAnsiTheme="minorHAnsi"/>
              </w:rPr>
              <w:t xml:space="preserve">pm – </w:t>
            </w:r>
            <w:r w:rsidR="00243B44">
              <w:rPr>
                <w:rFonts w:asciiTheme="minorHAnsi" w:hAnsiTheme="minorHAnsi"/>
              </w:rPr>
              <w:t>1:00pm</w:t>
            </w:r>
          </w:p>
        </w:tc>
        <w:tc>
          <w:tcPr>
            <w:tcW w:w="5287" w:type="dxa"/>
          </w:tcPr>
          <w:p w14:paraId="0E689642" w14:textId="1A3CF7F3" w:rsidR="00FC49C9" w:rsidRDefault="00FC49C9" w:rsidP="006841DB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teomics analysis update</w:t>
            </w:r>
          </w:p>
        </w:tc>
        <w:tc>
          <w:tcPr>
            <w:tcW w:w="3184" w:type="dxa"/>
          </w:tcPr>
          <w:p w14:paraId="5D591992" w14:textId="2938E59A" w:rsidR="00FC49C9" w:rsidRDefault="00FC49C9" w:rsidP="00E9334C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teomics Reps</w:t>
            </w:r>
          </w:p>
        </w:tc>
      </w:tr>
      <w:tr w:rsidR="00C2411C" w:rsidRPr="00D60523" w14:paraId="22BA5A31" w14:textId="77777777" w:rsidTr="00DC2F5A">
        <w:trPr>
          <w:trHeight w:val="242"/>
        </w:trPr>
        <w:tc>
          <w:tcPr>
            <w:tcW w:w="11002" w:type="dxa"/>
            <w:gridSpan w:val="3"/>
          </w:tcPr>
          <w:p w14:paraId="0E95C52F" w14:textId="47BE2BB5" w:rsidR="00C2411C" w:rsidRPr="00E9334C" w:rsidRDefault="00C2411C" w:rsidP="0056037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/>
                <w:b/>
              </w:rPr>
              <w:t>Adjourn</w:t>
            </w:r>
          </w:p>
        </w:tc>
      </w:tr>
      <w:tr w:rsidR="00E9334C" w:rsidRPr="00D60523" w14:paraId="69B1754D" w14:textId="77777777" w:rsidTr="00E9334C">
        <w:trPr>
          <w:trHeight w:val="561"/>
        </w:trPr>
        <w:tc>
          <w:tcPr>
            <w:tcW w:w="2531" w:type="dxa"/>
          </w:tcPr>
          <w:p w14:paraId="27ACD39E" w14:textId="07B88B9B" w:rsidR="00E9334C" w:rsidRPr="000F4B95" w:rsidRDefault="00243B44" w:rsidP="00E72E3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:00pm</w:t>
            </w:r>
          </w:p>
        </w:tc>
        <w:tc>
          <w:tcPr>
            <w:tcW w:w="5287" w:type="dxa"/>
          </w:tcPr>
          <w:p w14:paraId="2C3F15E3" w14:textId="50F047C9" w:rsidR="00E9334C" w:rsidRPr="000F4B95" w:rsidRDefault="00E9334C" w:rsidP="00E72E3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djourn</w:t>
            </w:r>
          </w:p>
        </w:tc>
        <w:tc>
          <w:tcPr>
            <w:tcW w:w="3184" w:type="dxa"/>
          </w:tcPr>
          <w:p w14:paraId="0B3775DE" w14:textId="3FA8708A" w:rsidR="00E9334C" w:rsidRPr="000F4B95" w:rsidRDefault="00324163" w:rsidP="00E72E3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vid Amar</w:t>
            </w:r>
          </w:p>
        </w:tc>
      </w:tr>
    </w:tbl>
    <w:p w14:paraId="6CE3FC94" w14:textId="77777777" w:rsidR="00415F0B" w:rsidRDefault="00415F0B" w:rsidP="00E94705">
      <w:pPr>
        <w:spacing w:after="240"/>
        <w:rPr>
          <w:rFonts w:asciiTheme="minorHAnsi" w:hAnsiTheme="minorHAnsi"/>
        </w:rPr>
      </w:pPr>
    </w:p>
    <w:p w14:paraId="46BE7D49" w14:textId="333AEFF1" w:rsidR="00EE5528" w:rsidRPr="00BC62D3" w:rsidRDefault="00506F0B" w:rsidP="00EE5528">
      <w:pPr>
        <w:spacing w:after="240"/>
      </w:pPr>
      <w:r w:rsidRPr="00D60523">
        <w:rPr>
          <w:rFonts w:asciiTheme="minorHAnsi" w:hAnsiTheme="minorHAnsi"/>
        </w:rPr>
        <w:t xml:space="preserve">Link to presentation google sign up: </w:t>
      </w:r>
      <w:hyperlink r:id="rId8" w:anchor="gid=0" w:history="1">
        <w:r w:rsidRPr="00D60523">
          <w:rPr>
            <w:rStyle w:val="Hyperlink"/>
            <w:rFonts w:asciiTheme="minorHAnsi" w:hAnsiTheme="minorHAnsi"/>
          </w:rPr>
          <w:t>https://docs.google.com/spreadsheets/d/1AuNBxXBKdKkU-7zGmsPBGQ6ATQSJN3qWL-ryg86EIL8/edit#gid=0</w:t>
        </w:r>
      </w:hyperlink>
    </w:p>
    <w:p w14:paraId="79EE5E75" w14:textId="77777777" w:rsidR="00BC62D3" w:rsidRDefault="00BC62D3" w:rsidP="00BC62D3">
      <w:r>
        <w:rPr>
          <w:rFonts w:asciiTheme="minorHAnsi" w:hAnsiTheme="minorHAnsi"/>
        </w:rPr>
        <w:t>Link to QC data transfer</w:t>
      </w:r>
      <w:r w:rsidRPr="00BC62D3">
        <w:rPr>
          <w:rFonts w:asciiTheme="minorHAnsi" w:hAnsiTheme="minorHAnsi" w:cstheme="minorHAnsi"/>
        </w:rPr>
        <w:t xml:space="preserve"> monitor: </w:t>
      </w:r>
      <w:hyperlink r:id="rId9" w:history="1">
        <w:r w:rsidRPr="00BC62D3">
          <w:rPr>
            <w:rStyle w:val="Hyperlink"/>
            <w:rFonts w:asciiTheme="minorHAnsi" w:hAnsiTheme="minorHAnsi" w:cstheme="minorHAnsi"/>
          </w:rPr>
          <w:t>https://motrpac.shinyapps.io/motrpac-qc-data-transfer-monitor/</w:t>
        </w:r>
      </w:hyperlink>
    </w:p>
    <w:p w14:paraId="5E872F94" w14:textId="77777777" w:rsidR="00BC62D3" w:rsidRPr="00BC62D3" w:rsidRDefault="00BC62D3" w:rsidP="00BC62D3"/>
    <w:p w14:paraId="7246812E" w14:textId="14D9348F" w:rsidR="00803D6A" w:rsidRPr="00EE5528" w:rsidRDefault="007C5798" w:rsidP="00EE5528">
      <w:pPr>
        <w:spacing w:after="240"/>
        <w:rPr>
          <w:rFonts w:asciiTheme="minorHAnsi" w:hAnsiTheme="minorHAnsi"/>
        </w:rPr>
      </w:pPr>
      <w:r>
        <w:rPr>
          <w:rFonts w:asciiTheme="minorHAnsi" w:hAnsiTheme="minorHAnsi"/>
          <w:b/>
        </w:rPr>
        <w:t xml:space="preserve">Upcoming </w:t>
      </w:r>
      <w:r w:rsidR="00D86F75">
        <w:rPr>
          <w:rFonts w:asciiTheme="minorHAnsi" w:hAnsiTheme="minorHAnsi"/>
          <w:b/>
        </w:rPr>
        <w:t>calls</w:t>
      </w:r>
      <w:r w:rsidR="000F4B95" w:rsidRPr="000F4B95">
        <w:rPr>
          <w:rFonts w:asciiTheme="minorHAnsi" w:hAnsiTheme="minorHAnsi"/>
          <w:b/>
        </w:rPr>
        <w:t>:</w:t>
      </w:r>
    </w:p>
    <w:p w14:paraId="669EF466" w14:textId="27396061" w:rsidR="007F7966" w:rsidRPr="000C44BF" w:rsidRDefault="005E3540" w:rsidP="007F7966">
      <w:pPr>
        <w:rPr>
          <w:rFonts w:asciiTheme="minorHAnsi" w:hAnsiTheme="minorHAnsi"/>
          <w:b/>
          <w:u w:val="single"/>
        </w:rPr>
      </w:pPr>
      <w:r>
        <w:rPr>
          <w:rFonts w:asciiTheme="minorHAnsi" w:hAnsiTheme="minorHAnsi"/>
          <w:b/>
          <w:u w:val="single"/>
        </w:rPr>
        <w:t>May</w:t>
      </w:r>
      <w:r w:rsidR="007C5798">
        <w:rPr>
          <w:rFonts w:asciiTheme="minorHAnsi" w:hAnsiTheme="minorHAnsi"/>
          <w:b/>
          <w:u w:val="single"/>
        </w:rPr>
        <w:t xml:space="preserve"> </w:t>
      </w:r>
      <w:r w:rsidR="0007095A">
        <w:rPr>
          <w:rFonts w:asciiTheme="minorHAnsi" w:hAnsiTheme="minorHAnsi"/>
          <w:b/>
          <w:u w:val="single"/>
        </w:rPr>
        <w:t xml:space="preserve">Data </w:t>
      </w:r>
      <w:r w:rsidR="007F7966" w:rsidRPr="000C44BF">
        <w:rPr>
          <w:rFonts w:asciiTheme="minorHAnsi" w:hAnsiTheme="minorHAnsi"/>
          <w:b/>
          <w:u w:val="single"/>
        </w:rPr>
        <w:t xml:space="preserve">WG </w:t>
      </w:r>
      <w:r w:rsidR="00691A79" w:rsidRPr="000C44BF">
        <w:rPr>
          <w:rFonts w:asciiTheme="minorHAnsi" w:hAnsiTheme="minorHAnsi"/>
          <w:b/>
          <w:u w:val="single"/>
        </w:rPr>
        <w:t>call</w:t>
      </w:r>
      <w:r w:rsidR="00F20010">
        <w:rPr>
          <w:rFonts w:asciiTheme="minorHAnsi" w:hAnsiTheme="minorHAnsi"/>
          <w:b/>
          <w:u w:val="single"/>
        </w:rPr>
        <w:t>s</w:t>
      </w:r>
      <w:r w:rsidR="000C44BF">
        <w:rPr>
          <w:rFonts w:asciiTheme="minorHAnsi" w:hAnsiTheme="minorHAnsi"/>
          <w:b/>
          <w:u w:val="single"/>
        </w:rPr>
        <w:t xml:space="preserve"> (new format; 3 per month)</w:t>
      </w:r>
      <w:r w:rsidR="006D15B5" w:rsidRPr="000C44BF">
        <w:rPr>
          <w:rFonts w:asciiTheme="minorHAnsi" w:hAnsiTheme="minorHAnsi"/>
          <w:b/>
          <w:u w:val="single"/>
        </w:rPr>
        <w:t>:</w:t>
      </w:r>
    </w:p>
    <w:p w14:paraId="60CEEB4B" w14:textId="4B667FEA" w:rsidR="007C5798" w:rsidRDefault="005E3540" w:rsidP="007F7966">
      <w:pPr>
        <w:rPr>
          <w:rFonts w:asciiTheme="minorHAnsi" w:hAnsiTheme="minorHAnsi"/>
        </w:rPr>
      </w:pPr>
      <w:r>
        <w:rPr>
          <w:rFonts w:asciiTheme="minorHAnsi" w:hAnsiTheme="minorHAnsi"/>
        </w:rPr>
        <w:t>Wednesday, May 6, 2020 – cancelled</w:t>
      </w:r>
    </w:p>
    <w:p w14:paraId="76455890" w14:textId="3A145E27" w:rsidR="005E3540" w:rsidRDefault="005E3540" w:rsidP="007F7966">
      <w:pPr>
        <w:rPr>
          <w:rFonts w:asciiTheme="minorHAnsi" w:hAnsiTheme="minorHAnsi"/>
        </w:rPr>
      </w:pPr>
      <w:r>
        <w:rPr>
          <w:rFonts w:asciiTheme="minorHAnsi" w:hAnsiTheme="minorHAnsi"/>
        </w:rPr>
        <w:t>Wednesday, May 13, 2020 9am PT/12pm ET</w:t>
      </w:r>
    </w:p>
    <w:p w14:paraId="3A6CE352" w14:textId="71465561" w:rsidR="005E3540" w:rsidRDefault="005E3540" w:rsidP="007F7966">
      <w:pPr>
        <w:rPr>
          <w:rFonts w:asciiTheme="minorHAnsi" w:hAnsiTheme="minorHAnsi"/>
        </w:rPr>
      </w:pPr>
      <w:r>
        <w:rPr>
          <w:rFonts w:asciiTheme="minorHAnsi" w:hAnsiTheme="minorHAnsi"/>
        </w:rPr>
        <w:t>Wednesday, May 27, 2020 9am PT/12pm ET</w:t>
      </w:r>
    </w:p>
    <w:p w14:paraId="324660A0" w14:textId="77777777" w:rsidR="005E3540" w:rsidRDefault="005E3540" w:rsidP="007F7966">
      <w:pPr>
        <w:rPr>
          <w:rFonts w:asciiTheme="minorHAnsi" w:hAnsiTheme="minorHAnsi"/>
        </w:rPr>
      </w:pPr>
    </w:p>
    <w:p w14:paraId="7BBF093D" w14:textId="3F741E90" w:rsidR="007C5798" w:rsidRPr="000C44BF" w:rsidRDefault="005E3540" w:rsidP="007C5798">
      <w:pPr>
        <w:rPr>
          <w:rFonts w:asciiTheme="minorHAnsi" w:hAnsiTheme="minorHAnsi" w:cs="Arial"/>
          <w:b/>
          <w:u w:val="single"/>
        </w:rPr>
      </w:pPr>
      <w:r>
        <w:rPr>
          <w:rFonts w:asciiTheme="minorHAnsi" w:hAnsiTheme="minorHAnsi" w:cs="Arial"/>
          <w:b/>
          <w:u w:val="single"/>
        </w:rPr>
        <w:t>May</w:t>
      </w:r>
      <w:r w:rsidR="002D3019">
        <w:rPr>
          <w:rFonts w:asciiTheme="minorHAnsi" w:hAnsiTheme="minorHAnsi" w:cs="Arial"/>
          <w:b/>
          <w:u w:val="single"/>
        </w:rPr>
        <w:t xml:space="preserve"> </w:t>
      </w:r>
      <w:r w:rsidR="008C7210">
        <w:rPr>
          <w:rFonts w:asciiTheme="minorHAnsi" w:hAnsiTheme="minorHAnsi" w:cs="Arial"/>
          <w:b/>
          <w:u w:val="single"/>
        </w:rPr>
        <w:t xml:space="preserve">DQAR </w:t>
      </w:r>
      <w:r w:rsidR="007C5798" w:rsidRPr="000C44BF">
        <w:rPr>
          <w:rFonts w:asciiTheme="minorHAnsi" w:hAnsiTheme="minorHAnsi" w:cs="Arial"/>
          <w:b/>
          <w:u w:val="single"/>
        </w:rPr>
        <w:t xml:space="preserve">Subcommittee Call: </w:t>
      </w:r>
    </w:p>
    <w:p w14:paraId="5467DB40" w14:textId="04B44C5A" w:rsidR="005E4B2D" w:rsidRPr="00C2411C" w:rsidRDefault="007C5798">
      <w:pPr>
        <w:rPr>
          <w:rFonts w:asciiTheme="minorHAnsi" w:hAnsiTheme="minorHAnsi"/>
        </w:rPr>
      </w:pPr>
      <w:r w:rsidRPr="000C44BF">
        <w:rPr>
          <w:rFonts w:asciiTheme="minorHAnsi" w:hAnsiTheme="minorHAnsi"/>
        </w:rPr>
        <w:t xml:space="preserve">Wednesday, </w:t>
      </w:r>
      <w:r w:rsidR="005E3540">
        <w:rPr>
          <w:rFonts w:asciiTheme="minorHAnsi" w:hAnsiTheme="minorHAnsi"/>
        </w:rPr>
        <w:t>May 20</w:t>
      </w:r>
      <w:r w:rsidR="00EE5528">
        <w:rPr>
          <w:rFonts w:asciiTheme="minorHAnsi" w:hAnsiTheme="minorHAnsi"/>
        </w:rPr>
        <w:t>, 2020</w:t>
      </w:r>
      <w:r w:rsidR="008C7210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 </w:t>
      </w:r>
      <w:r w:rsidRPr="000C44BF">
        <w:rPr>
          <w:rFonts w:asciiTheme="minorHAnsi" w:hAnsiTheme="minorHAnsi"/>
        </w:rPr>
        <w:t xml:space="preserve">9am PT/12pm ET  </w:t>
      </w:r>
    </w:p>
    <w:sectPr w:rsidR="005E4B2D" w:rsidRPr="00C2411C" w:rsidSect="00557DB7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CEE95B" w14:textId="77777777" w:rsidR="008A1F7C" w:rsidRDefault="008A1F7C" w:rsidP="00672407">
      <w:r>
        <w:separator/>
      </w:r>
    </w:p>
  </w:endnote>
  <w:endnote w:type="continuationSeparator" w:id="0">
    <w:p w14:paraId="13014523" w14:textId="77777777" w:rsidR="008A1F7C" w:rsidRDefault="008A1F7C" w:rsidP="006724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EB7A" w14:textId="207F3D30" w:rsidR="00672407" w:rsidRDefault="00DF2B0C">
    <w:pPr>
      <w:pStyle w:val="Footer"/>
    </w:pPr>
    <w:r>
      <w:rPr>
        <w:noProof/>
      </w:rPr>
      <w:fldChar w:fldCharType="begin"/>
    </w:r>
    <w:r>
      <w:rPr>
        <w:noProof/>
      </w:rPr>
      <w:instrText xml:space="preserve"> FILENAME \* MERGEFORMAT </w:instrText>
    </w:r>
    <w:r>
      <w:rPr>
        <w:noProof/>
      </w:rPr>
      <w:fldChar w:fldCharType="separate"/>
    </w:r>
    <w:r w:rsidR="00EE6C63">
      <w:rPr>
        <w:noProof/>
      </w:rPr>
      <w:t>M</w:t>
    </w:r>
    <w:r w:rsidR="0098252D">
      <w:rPr>
        <w:noProof/>
      </w:rPr>
      <w:t xml:space="preserve">OTRPAC Data WG Agenda </w:t>
    </w:r>
    <w:r w:rsidR="00AB2CD0">
      <w:rPr>
        <w:noProof/>
      </w:rPr>
      <w:t>20</w:t>
    </w:r>
    <w:r w:rsidR="00EE5528">
      <w:rPr>
        <w:noProof/>
      </w:rPr>
      <w:t>20</w:t>
    </w:r>
    <w:r w:rsidR="00AB2CD0">
      <w:rPr>
        <w:noProof/>
      </w:rPr>
      <w:t>-</w:t>
    </w:r>
    <w:r w:rsidR="00EE5528">
      <w:rPr>
        <w:noProof/>
      </w:rPr>
      <w:t>0</w:t>
    </w:r>
    <w:r w:rsidR="00324163">
      <w:rPr>
        <w:noProof/>
      </w:rPr>
      <w:t>4</w:t>
    </w:r>
    <w:r w:rsidR="00D37D59">
      <w:rPr>
        <w:noProof/>
      </w:rPr>
      <w:t>-</w:t>
    </w:r>
    <w:r w:rsidR="005E3540">
      <w:rPr>
        <w:noProof/>
      </w:rPr>
      <w:t>22</w:t>
    </w:r>
    <w:r w:rsidR="008C7210">
      <w:rPr>
        <w:noProof/>
      </w:rPr>
      <w:t>.</w:t>
    </w:r>
    <w:r w:rsidR="000D2E24">
      <w:rPr>
        <w:noProof/>
      </w:rPr>
      <w:t>docx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5547B6" w14:textId="77777777" w:rsidR="008A1F7C" w:rsidRDefault="008A1F7C" w:rsidP="00672407">
      <w:r>
        <w:separator/>
      </w:r>
    </w:p>
  </w:footnote>
  <w:footnote w:type="continuationSeparator" w:id="0">
    <w:p w14:paraId="7340BE67" w14:textId="77777777" w:rsidR="008A1F7C" w:rsidRDefault="008A1F7C" w:rsidP="006724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26045"/>
    <w:multiLevelType w:val="hybridMultilevel"/>
    <w:tmpl w:val="9D64A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71002"/>
    <w:multiLevelType w:val="hybridMultilevel"/>
    <w:tmpl w:val="A77235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3D7442D8"/>
    <w:multiLevelType w:val="hybridMultilevel"/>
    <w:tmpl w:val="42869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D64222"/>
    <w:multiLevelType w:val="hybridMultilevel"/>
    <w:tmpl w:val="84264A06"/>
    <w:lvl w:ilvl="0" w:tplc="29D66E5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795092"/>
    <w:multiLevelType w:val="hybridMultilevel"/>
    <w:tmpl w:val="BD6A1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F017F8"/>
    <w:multiLevelType w:val="hybridMultilevel"/>
    <w:tmpl w:val="61F0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BA0E6E"/>
    <w:multiLevelType w:val="hybridMultilevel"/>
    <w:tmpl w:val="281067E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E8510B"/>
    <w:multiLevelType w:val="hybridMultilevel"/>
    <w:tmpl w:val="CA64F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F61CCB"/>
    <w:multiLevelType w:val="hybridMultilevel"/>
    <w:tmpl w:val="B3C4F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9A2D8F"/>
    <w:multiLevelType w:val="multilevel"/>
    <w:tmpl w:val="13E8E9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1111F47"/>
    <w:multiLevelType w:val="hybridMultilevel"/>
    <w:tmpl w:val="41DE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1231A3"/>
    <w:multiLevelType w:val="hybridMultilevel"/>
    <w:tmpl w:val="F2203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6D492F"/>
    <w:multiLevelType w:val="multilevel"/>
    <w:tmpl w:val="8A14B97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1"/>
  </w:num>
  <w:num w:numId="6">
    <w:abstractNumId w:val="8"/>
  </w:num>
  <w:num w:numId="7">
    <w:abstractNumId w:val="4"/>
  </w:num>
  <w:num w:numId="8">
    <w:abstractNumId w:val="9"/>
  </w:num>
  <w:num w:numId="9">
    <w:abstractNumId w:val="12"/>
  </w:num>
  <w:num w:numId="10">
    <w:abstractNumId w:val="0"/>
  </w:num>
  <w:num w:numId="11">
    <w:abstractNumId w:val="11"/>
  </w:num>
  <w:num w:numId="12">
    <w:abstractNumId w:val="2"/>
  </w:num>
  <w:num w:numId="13">
    <w:abstractNumId w:val="7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proofState w:spelling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7WwMDG0NDE0NzVV0lEKTi0uzszPAykwrgUA9kne3SwAAAA="/>
  </w:docVars>
  <w:rsids>
    <w:rsidRoot w:val="008A5AE8"/>
    <w:rsid w:val="00003EC6"/>
    <w:rsid w:val="00004400"/>
    <w:rsid w:val="000122B6"/>
    <w:rsid w:val="00014793"/>
    <w:rsid w:val="000155CC"/>
    <w:rsid w:val="000322DA"/>
    <w:rsid w:val="000333CF"/>
    <w:rsid w:val="00037CDB"/>
    <w:rsid w:val="00044B1F"/>
    <w:rsid w:val="0004657F"/>
    <w:rsid w:val="0004679A"/>
    <w:rsid w:val="00046B1C"/>
    <w:rsid w:val="00052931"/>
    <w:rsid w:val="000531EE"/>
    <w:rsid w:val="00060C9E"/>
    <w:rsid w:val="00060E6F"/>
    <w:rsid w:val="0006233E"/>
    <w:rsid w:val="000645B4"/>
    <w:rsid w:val="0006749E"/>
    <w:rsid w:val="0007095A"/>
    <w:rsid w:val="0007499C"/>
    <w:rsid w:val="000842C4"/>
    <w:rsid w:val="000A090F"/>
    <w:rsid w:val="000A0993"/>
    <w:rsid w:val="000A1E80"/>
    <w:rsid w:val="000A739F"/>
    <w:rsid w:val="000B1668"/>
    <w:rsid w:val="000B25E7"/>
    <w:rsid w:val="000C434D"/>
    <w:rsid w:val="000C44BF"/>
    <w:rsid w:val="000C6E76"/>
    <w:rsid w:val="000D2E24"/>
    <w:rsid w:val="000E426E"/>
    <w:rsid w:val="000F09A9"/>
    <w:rsid w:val="000F4B95"/>
    <w:rsid w:val="00113BE2"/>
    <w:rsid w:val="001163FA"/>
    <w:rsid w:val="00121FB7"/>
    <w:rsid w:val="00126DDC"/>
    <w:rsid w:val="0013074B"/>
    <w:rsid w:val="00132DDD"/>
    <w:rsid w:val="0014140C"/>
    <w:rsid w:val="00145D0D"/>
    <w:rsid w:val="00147A13"/>
    <w:rsid w:val="00153D91"/>
    <w:rsid w:val="00154123"/>
    <w:rsid w:val="001571DB"/>
    <w:rsid w:val="001753B8"/>
    <w:rsid w:val="001870A4"/>
    <w:rsid w:val="00195374"/>
    <w:rsid w:val="001955CA"/>
    <w:rsid w:val="00197D80"/>
    <w:rsid w:val="00197F0F"/>
    <w:rsid w:val="001C336A"/>
    <w:rsid w:val="001C47F6"/>
    <w:rsid w:val="001D58AF"/>
    <w:rsid w:val="001D736A"/>
    <w:rsid w:val="001E4C3E"/>
    <w:rsid w:val="001E5917"/>
    <w:rsid w:val="001F0762"/>
    <w:rsid w:val="001F5EDE"/>
    <w:rsid w:val="002250E2"/>
    <w:rsid w:val="00227DCF"/>
    <w:rsid w:val="002307D2"/>
    <w:rsid w:val="00231E83"/>
    <w:rsid w:val="00240772"/>
    <w:rsid w:val="002416D2"/>
    <w:rsid w:val="00243687"/>
    <w:rsid w:val="00243B44"/>
    <w:rsid w:val="00252121"/>
    <w:rsid w:val="00266504"/>
    <w:rsid w:val="002679C0"/>
    <w:rsid w:val="00277BA6"/>
    <w:rsid w:val="002933A6"/>
    <w:rsid w:val="002A6184"/>
    <w:rsid w:val="002B0238"/>
    <w:rsid w:val="002B0ECE"/>
    <w:rsid w:val="002B0F92"/>
    <w:rsid w:val="002B5C84"/>
    <w:rsid w:val="002C6A0E"/>
    <w:rsid w:val="002D3019"/>
    <w:rsid w:val="002F04B6"/>
    <w:rsid w:val="002F19B5"/>
    <w:rsid w:val="00305FEB"/>
    <w:rsid w:val="00312722"/>
    <w:rsid w:val="00314A72"/>
    <w:rsid w:val="00317F2F"/>
    <w:rsid w:val="00321210"/>
    <w:rsid w:val="00324163"/>
    <w:rsid w:val="00324520"/>
    <w:rsid w:val="003260C1"/>
    <w:rsid w:val="0034537C"/>
    <w:rsid w:val="0035170F"/>
    <w:rsid w:val="00352AEB"/>
    <w:rsid w:val="00352D77"/>
    <w:rsid w:val="003630FD"/>
    <w:rsid w:val="00364CAC"/>
    <w:rsid w:val="00372605"/>
    <w:rsid w:val="00382B03"/>
    <w:rsid w:val="0038584D"/>
    <w:rsid w:val="00385CF6"/>
    <w:rsid w:val="00390F82"/>
    <w:rsid w:val="00396094"/>
    <w:rsid w:val="003A7369"/>
    <w:rsid w:val="003B165C"/>
    <w:rsid w:val="003C09B6"/>
    <w:rsid w:val="003C1DF1"/>
    <w:rsid w:val="003D222C"/>
    <w:rsid w:val="003D4DB7"/>
    <w:rsid w:val="003E08ED"/>
    <w:rsid w:val="003E4C9D"/>
    <w:rsid w:val="0041447C"/>
    <w:rsid w:val="00415988"/>
    <w:rsid w:val="00415F0B"/>
    <w:rsid w:val="00416DEE"/>
    <w:rsid w:val="00420365"/>
    <w:rsid w:val="00434851"/>
    <w:rsid w:val="00437345"/>
    <w:rsid w:val="0045184D"/>
    <w:rsid w:val="00461509"/>
    <w:rsid w:val="00462C6B"/>
    <w:rsid w:val="00463307"/>
    <w:rsid w:val="00471305"/>
    <w:rsid w:val="00481362"/>
    <w:rsid w:val="00492B3D"/>
    <w:rsid w:val="00496B84"/>
    <w:rsid w:val="004A0F99"/>
    <w:rsid w:val="004A3A81"/>
    <w:rsid w:val="004A5A89"/>
    <w:rsid w:val="004A7996"/>
    <w:rsid w:val="004B102F"/>
    <w:rsid w:val="004C39C0"/>
    <w:rsid w:val="004C59E2"/>
    <w:rsid w:val="004D1EBE"/>
    <w:rsid w:val="004D7F8A"/>
    <w:rsid w:val="004E2B97"/>
    <w:rsid w:val="004E4DD8"/>
    <w:rsid w:val="004F70A5"/>
    <w:rsid w:val="00500833"/>
    <w:rsid w:val="0050367B"/>
    <w:rsid w:val="005058F4"/>
    <w:rsid w:val="00506F0B"/>
    <w:rsid w:val="00510EF4"/>
    <w:rsid w:val="00527CD6"/>
    <w:rsid w:val="005328D9"/>
    <w:rsid w:val="005376C8"/>
    <w:rsid w:val="00540CB8"/>
    <w:rsid w:val="00546E3B"/>
    <w:rsid w:val="00553AEE"/>
    <w:rsid w:val="00557D44"/>
    <w:rsid w:val="00557DB7"/>
    <w:rsid w:val="0056037A"/>
    <w:rsid w:val="00571C32"/>
    <w:rsid w:val="00571E9C"/>
    <w:rsid w:val="0059008E"/>
    <w:rsid w:val="00591B21"/>
    <w:rsid w:val="005954AC"/>
    <w:rsid w:val="005970DE"/>
    <w:rsid w:val="005A11EF"/>
    <w:rsid w:val="005A25B7"/>
    <w:rsid w:val="005A301B"/>
    <w:rsid w:val="005A333E"/>
    <w:rsid w:val="005B0F10"/>
    <w:rsid w:val="005B7083"/>
    <w:rsid w:val="005B73E0"/>
    <w:rsid w:val="005C0343"/>
    <w:rsid w:val="005C1053"/>
    <w:rsid w:val="005C1543"/>
    <w:rsid w:val="005C4514"/>
    <w:rsid w:val="005C7376"/>
    <w:rsid w:val="005D2323"/>
    <w:rsid w:val="005D3E9D"/>
    <w:rsid w:val="005D6905"/>
    <w:rsid w:val="005E3540"/>
    <w:rsid w:val="005E4B2D"/>
    <w:rsid w:val="00601067"/>
    <w:rsid w:val="0060516C"/>
    <w:rsid w:val="0062524B"/>
    <w:rsid w:val="00627C7D"/>
    <w:rsid w:val="00630E64"/>
    <w:rsid w:val="00646A04"/>
    <w:rsid w:val="00650B82"/>
    <w:rsid w:val="006516CB"/>
    <w:rsid w:val="00652CDE"/>
    <w:rsid w:val="00653DFD"/>
    <w:rsid w:val="00663404"/>
    <w:rsid w:val="00672407"/>
    <w:rsid w:val="00672A85"/>
    <w:rsid w:val="00672E61"/>
    <w:rsid w:val="0067694B"/>
    <w:rsid w:val="006841DB"/>
    <w:rsid w:val="00684F24"/>
    <w:rsid w:val="00691A79"/>
    <w:rsid w:val="00694E4D"/>
    <w:rsid w:val="00697A10"/>
    <w:rsid w:val="006A4190"/>
    <w:rsid w:val="006A52CC"/>
    <w:rsid w:val="006C7338"/>
    <w:rsid w:val="006D14A7"/>
    <w:rsid w:val="006D15B5"/>
    <w:rsid w:val="006D4C45"/>
    <w:rsid w:val="006D53D2"/>
    <w:rsid w:val="006E1360"/>
    <w:rsid w:val="006E4878"/>
    <w:rsid w:val="006E541F"/>
    <w:rsid w:val="006F1EC1"/>
    <w:rsid w:val="006F2F08"/>
    <w:rsid w:val="006F42FB"/>
    <w:rsid w:val="00700674"/>
    <w:rsid w:val="00701B31"/>
    <w:rsid w:val="00701DF3"/>
    <w:rsid w:val="00705689"/>
    <w:rsid w:val="007079ED"/>
    <w:rsid w:val="00715858"/>
    <w:rsid w:val="00725FD5"/>
    <w:rsid w:val="00731600"/>
    <w:rsid w:val="007316D8"/>
    <w:rsid w:val="00731F9F"/>
    <w:rsid w:val="0073354B"/>
    <w:rsid w:val="00736DEC"/>
    <w:rsid w:val="007453EE"/>
    <w:rsid w:val="00747DBF"/>
    <w:rsid w:val="00750216"/>
    <w:rsid w:val="00756AFE"/>
    <w:rsid w:val="0076106A"/>
    <w:rsid w:val="0076497E"/>
    <w:rsid w:val="007670DB"/>
    <w:rsid w:val="00770AAE"/>
    <w:rsid w:val="00781BC3"/>
    <w:rsid w:val="0078794B"/>
    <w:rsid w:val="00790EDF"/>
    <w:rsid w:val="00792EAB"/>
    <w:rsid w:val="007A0AFB"/>
    <w:rsid w:val="007A1ED7"/>
    <w:rsid w:val="007B3FF7"/>
    <w:rsid w:val="007B4530"/>
    <w:rsid w:val="007C5798"/>
    <w:rsid w:val="007C71F9"/>
    <w:rsid w:val="007D5A76"/>
    <w:rsid w:val="007E26EB"/>
    <w:rsid w:val="007F2769"/>
    <w:rsid w:val="007F7966"/>
    <w:rsid w:val="00803D6A"/>
    <w:rsid w:val="008165A6"/>
    <w:rsid w:val="00820010"/>
    <w:rsid w:val="008204EC"/>
    <w:rsid w:val="00825A16"/>
    <w:rsid w:val="008429E5"/>
    <w:rsid w:val="00843976"/>
    <w:rsid w:val="00847811"/>
    <w:rsid w:val="00862D29"/>
    <w:rsid w:val="008715C4"/>
    <w:rsid w:val="00876188"/>
    <w:rsid w:val="00876591"/>
    <w:rsid w:val="00880BFE"/>
    <w:rsid w:val="00882329"/>
    <w:rsid w:val="00882825"/>
    <w:rsid w:val="00883AA8"/>
    <w:rsid w:val="00886D4F"/>
    <w:rsid w:val="00894C39"/>
    <w:rsid w:val="008954D5"/>
    <w:rsid w:val="008A1CEF"/>
    <w:rsid w:val="008A1F7C"/>
    <w:rsid w:val="008A3AF6"/>
    <w:rsid w:val="008A3D4D"/>
    <w:rsid w:val="008A5AE8"/>
    <w:rsid w:val="008A683F"/>
    <w:rsid w:val="008B065D"/>
    <w:rsid w:val="008B5837"/>
    <w:rsid w:val="008B786E"/>
    <w:rsid w:val="008C2027"/>
    <w:rsid w:val="008C5F9B"/>
    <w:rsid w:val="008C67BF"/>
    <w:rsid w:val="008C6D25"/>
    <w:rsid w:val="008C7210"/>
    <w:rsid w:val="008D1E9F"/>
    <w:rsid w:val="008D68CF"/>
    <w:rsid w:val="008E1ADD"/>
    <w:rsid w:val="008F2620"/>
    <w:rsid w:val="00902B30"/>
    <w:rsid w:val="009052ED"/>
    <w:rsid w:val="00910349"/>
    <w:rsid w:val="00952B2C"/>
    <w:rsid w:val="00954254"/>
    <w:rsid w:val="00955635"/>
    <w:rsid w:val="009573F4"/>
    <w:rsid w:val="00957AE6"/>
    <w:rsid w:val="00962C79"/>
    <w:rsid w:val="00970DD9"/>
    <w:rsid w:val="00973416"/>
    <w:rsid w:val="00980D5D"/>
    <w:rsid w:val="0098252D"/>
    <w:rsid w:val="00982DB3"/>
    <w:rsid w:val="00986499"/>
    <w:rsid w:val="00992CBE"/>
    <w:rsid w:val="00995347"/>
    <w:rsid w:val="009A5ED7"/>
    <w:rsid w:val="009B3ED7"/>
    <w:rsid w:val="009D7E47"/>
    <w:rsid w:val="009E1E66"/>
    <w:rsid w:val="009E7953"/>
    <w:rsid w:val="009F244E"/>
    <w:rsid w:val="009F29B4"/>
    <w:rsid w:val="009F6739"/>
    <w:rsid w:val="00A03025"/>
    <w:rsid w:val="00A05879"/>
    <w:rsid w:val="00A06966"/>
    <w:rsid w:val="00A16014"/>
    <w:rsid w:val="00A22988"/>
    <w:rsid w:val="00A302FE"/>
    <w:rsid w:val="00A339AD"/>
    <w:rsid w:val="00A35356"/>
    <w:rsid w:val="00A366D3"/>
    <w:rsid w:val="00A368A2"/>
    <w:rsid w:val="00A43FC9"/>
    <w:rsid w:val="00A5271B"/>
    <w:rsid w:val="00A53206"/>
    <w:rsid w:val="00A64679"/>
    <w:rsid w:val="00A66546"/>
    <w:rsid w:val="00A73DFE"/>
    <w:rsid w:val="00A823EF"/>
    <w:rsid w:val="00A87689"/>
    <w:rsid w:val="00A90BE8"/>
    <w:rsid w:val="00A94019"/>
    <w:rsid w:val="00A944E8"/>
    <w:rsid w:val="00AA015D"/>
    <w:rsid w:val="00AA0FA1"/>
    <w:rsid w:val="00AA1EE1"/>
    <w:rsid w:val="00AA63FC"/>
    <w:rsid w:val="00AB0619"/>
    <w:rsid w:val="00AB2CD0"/>
    <w:rsid w:val="00AB5A4B"/>
    <w:rsid w:val="00AB6811"/>
    <w:rsid w:val="00AB6F8E"/>
    <w:rsid w:val="00AB7E34"/>
    <w:rsid w:val="00AC0F88"/>
    <w:rsid w:val="00AC1C02"/>
    <w:rsid w:val="00AC5B12"/>
    <w:rsid w:val="00AD1DD3"/>
    <w:rsid w:val="00AD6E2E"/>
    <w:rsid w:val="00B067DA"/>
    <w:rsid w:val="00B14A4C"/>
    <w:rsid w:val="00B208EB"/>
    <w:rsid w:val="00B20E15"/>
    <w:rsid w:val="00B237D6"/>
    <w:rsid w:val="00B3012F"/>
    <w:rsid w:val="00B479DB"/>
    <w:rsid w:val="00B55BA4"/>
    <w:rsid w:val="00B61E8A"/>
    <w:rsid w:val="00B61EA8"/>
    <w:rsid w:val="00B65A10"/>
    <w:rsid w:val="00B67B32"/>
    <w:rsid w:val="00B734CD"/>
    <w:rsid w:val="00B73D7B"/>
    <w:rsid w:val="00B83947"/>
    <w:rsid w:val="00B93DCC"/>
    <w:rsid w:val="00B950F7"/>
    <w:rsid w:val="00BA1807"/>
    <w:rsid w:val="00BA240B"/>
    <w:rsid w:val="00BB3B52"/>
    <w:rsid w:val="00BC4AF2"/>
    <w:rsid w:val="00BC62D3"/>
    <w:rsid w:val="00BD1070"/>
    <w:rsid w:val="00BD116C"/>
    <w:rsid w:val="00BD1369"/>
    <w:rsid w:val="00BD60E1"/>
    <w:rsid w:val="00BE22CA"/>
    <w:rsid w:val="00BE579F"/>
    <w:rsid w:val="00BE60F6"/>
    <w:rsid w:val="00BE7F4D"/>
    <w:rsid w:val="00BF6114"/>
    <w:rsid w:val="00BF7A11"/>
    <w:rsid w:val="00BF7A2E"/>
    <w:rsid w:val="00C17C2C"/>
    <w:rsid w:val="00C22E0D"/>
    <w:rsid w:val="00C2411C"/>
    <w:rsid w:val="00C32F73"/>
    <w:rsid w:val="00C34987"/>
    <w:rsid w:val="00C373CB"/>
    <w:rsid w:val="00C378EC"/>
    <w:rsid w:val="00C426DE"/>
    <w:rsid w:val="00C43CBF"/>
    <w:rsid w:val="00C4503C"/>
    <w:rsid w:val="00C47B7B"/>
    <w:rsid w:val="00C6087A"/>
    <w:rsid w:val="00C6593C"/>
    <w:rsid w:val="00C80139"/>
    <w:rsid w:val="00C80BAE"/>
    <w:rsid w:val="00C850DB"/>
    <w:rsid w:val="00C87349"/>
    <w:rsid w:val="00C90BCD"/>
    <w:rsid w:val="00CA1823"/>
    <w:rsid w:val="00CA3AEB"/>
    <w:rsid w:val="00CB2288"/>
    <w:rsid w:val="00CB3C58"/>
    <w:rsid w:val="00CC56F6"/>
    <w:rsid w:val="00CD04B1"/>
    <w:rsid w:val="00CE2AE1"/>
    <w:rsid w:val="00CE3404"/>
    <w:rsid w:val="00CE39D6"/>
    <w:rsid w:val="00CE660A"/>
    <w:rsid w:val="00D04ABE"/>
    <w:rsid w:val="00D10A5E"/>
    <w:rsid w:val="00D21E48"/>
    <w:rsid w:val="00D23B57"/>
    <w:rsid w:val="00D257FB"/>
    <w:rsid w:val="00D26C77"/>
    <w:rsid w:val="00D31827"/>
    <w:rsid w:val="00D36732"/>
    <w:rsid w:val="00D37D59"/>
    <w:rsid w:val="00D44521"/>
    <w:rsid w:val="00D46102"/>
    <w:rsid w:val="00D548EE"/>
    <w:rsid w:val="00D60523"/>
    <w:rsid w:val="00D624F5"/>
    <w:rsid w:val="00D62595"/>
    <w:rsid w:val="00D6678B"/>
    <w:rsid w:val="00D67065"/>
    <w:rsid w:val="00D67CCE"/>
    <w:rsid w:val="00D724AC"/>
    <w:rsid w:val="00D73BA5"/>
    <w:rsid w:val="00D85B3D"/>
    <w:rsid w:val="00D86F75"/>
    <w:rsid w:val="00D90510"/>
    <w:rsid w:val="00D92F8D"/>
    <w:rsid w:val="00DA02C1"/>
    <w:rsid w:val="00DA6059"/>
    <w:rsid w:val="00DB4405"/>
    <w:rsid w:val="00DF0AB0"/>
    <w:rsid w:val="00DF2B0C"/>
    <w:rsid w:val="00DF45D4"/>
    <w:rsid w:val="00E16C43"/>
    <w:rsid w:val="00E17560"/>
    <w:rsid w:val="00E21D30"/>
    <w:rsid w:val="00E23A71"/>
    <w:rsid w:val="00E251ED"/>
    <w:rsid w:val="00E30B71"/>
    <w:rsid w:val="00E353B4"/>
    <w:rsid w:val="00E44F1D"/>
    <w:rsid w:val="00E464D3"/>
    <w:rsid w:val="00E50908"/>
    <w:rsid w:val="00E53B76"/>
    <w:rsid w:val="00E6208C"/>
    <w:rsid w:val="00E640B1"/>
    <w:rsid w:val="00E6477D"/>
    <w:rsid w:val="00E670A6"/>
    <w:rsid w:val="00E72D4F"/>
    <w:rsid w:val="00E72E33"/>
    <w:rsid w:val="00E7506B"/>
    <w:rsid w:val="00E76974"/>
    <w:rsid w:val="00E8162C"/>
    <w:rsid w:val="00E86083"/>
    <w:rsid w:val="00E87FD5"/>
    <w:rsid w:val="00E9334C"/>
    <w:rsid w:val="00E94705"/>
    <w:rsid w:val="00E94EFC"/>
    <w:rsid w:val="00E94FF7"/>
    <w:rsid w:val="00E95D23"/>
    <w:rsid w:val="00E9627E"/>
    <w:rsid w:val="00EA5F71"/>
    <w:rsid w:val="00EB03AA"/>
    <w:rsid w:val="00EB6CFB"/>
    <w:rsid w:val="00EC7F95"/>
    <w:rsid w:val="00ED58A7"/>
    <w:rsid w:val="00EE41C7"/>
    <w:rsid w:val="00EE5528"/>
    <w:rsid w:val="00EE6C63"/>
    <w:rsid w:val="00EF1B41"/>
    <w:rsid w:val="00EF286D"/>
    <w:rsid w:val="00EF78E3"/>
    <w:rsid w:val="00F00861"/>
    <w:rsid w:val="00F04391"/>
    <w:rsid w:val="00F110A2"/>
    <w:rsid w:val="00F20010"/>
    <w:rsid w:val="00F22656"/>
    <w:rsid w:val="00F2548A"/>
    <w:rsid w:val="00F355C0"/>
    <w:rsid w:val="00F410B7"/>
    <w:rsid w:val="00F50044"/>
    <w:rsid w:val="00F5161A"/>
    <w:rsid w:val="00F619F0"/>
    <w:rsid w:val="00F64012"/>
    <w:rsid w:val="00F676B8"/>
    <w:rsid w:val="00F74802"/>
    <w:rsid w:val="00F76155"/>
    <w:rsid w:val="00F90B68"/>
    <w:rsid w:val="00F92027"/>
    <w:rsid w:val="00F93F01"/>
    <w:rsid w:val="00F95691"/>
    <w:rsid w:val="00FA1222"/>
    <w:rsid w:val="00FA2A3E"/>
    <w:rsid w:val="00FB6FD6"/>
    <w:rsid w:val="00FB7B47"/>
    <w:rsid w:val="00FC43C7"/>
    <w:rsid w:val="00FC49C9"/>
    <w:rsid w:val="00FE4B74"/>
    <w:rsid w:val="00FF05E2"/>
    <w:rsid w:val="00FF3BC2"/>
    <w:rsid w:val="00FF7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54C18"/>
  <w15:docId w15:val="{D7C0A05B-EC10-464A-99F9-FC19610C4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605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AE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672407"/>
    <w:pPr>
      <w:spacing w:after="0" w:line="240" w:lineRule="auto"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67240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72407"/>
  </w:style>
  <w:style w:type="paragraph" w:styleId="Footer">
    <w:name w:val="footer"/>
    <w:basedOn w:val="Normal"/>
    <w:link w:val="FooterChar"/>
    <w:uiPriority w:val="99"/>
    <w:unhideWhenUsed/>
    <w:rsid w:val="0067240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72407"/>
  </w:style>
  <w:style w:type="character" w:styleId="CommentReference">
    <w:name w:val="annotation reference"/>
    <w:basedOn w:val="DefaultParagraphFont"/>
    <w:uiPriority w:val="99"/>
    <w:semiHidden/>
    <w:unhideWhenUsed/>
    <w:rsid w:val="00D26C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6C77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6C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6C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6C7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C7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C77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842C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96B8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96B8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9B3ED7"/>
    <w:rPr>
      <w:rFonts w:eastAsiaTheme="minorHAnsi"/>
    </w:rPr>
  </w:style>
  <w:style w:type="character" w:customStyle="1" w:styleId="apple-converted-space">
    <w:name w:val="apple-converted-space"/>
    <w:basedOn w:val="DefaultParagraphFont"/>
    <w:rsid w:val="004A0F99"/>
  </w:style>
  <w:style w:type="character" w:customStyle="1" w:styleId="contextualextensionhighlight">
    <w:name w:val="contextualextensionhighlight"/>
    <w:basedOn w:val="DefaultParagraphFont"/>
    <w:rsid w:val="004A0F99"/>
  </w:style>
  <w:style w:type="table" w:styleId="TableGrid">
    <w:name w:val="Table Grid"/>
    <w:basedOn w:val="TableNormal"/>
    <w:uiPriority w:val="39"/>
    <w:rsid w:val="00195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679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CA3AEB"/>
    <w:rPr>
      <w:color w:val="605E5C"/>
      <w:shd w:val="clear" w:color="auto" w:fill="E1DFDD"/>
    </w:rPr>
  </w:style>
  <w:style w:type="character" w:customStyle="1" w:styleId="c-reactioncount">
    <w:name w:val="c-reaction__count"/>
    <w:basedOn w:val="DefaultParagraphFont"/>
    <w:rsid w:val="00BC6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1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899441">
              <w:marLeft w:val="-24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358952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49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128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3751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534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46948281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247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8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1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1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AuNBxXBKdKkU-7zGmsPBGQ6ATQSJN3qWL-ryg86EIL8/edi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cs.google.com/spreadsheets/d/1rwuMjG5T1ukjiwfu6__5KIGTqjsWetsPcOWPgCS446M/edit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motrpac.shinyapps.io/motrpac-qc-data-transfer-monitor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EA27A-E79D-423C-AC1E-047566A4D9A8}"/>
      </w:docPartPr>
      <w:docPartBody>
        <w:p w:rsidR="0062289D" w:rsidRDefault="00002DAA">
          <w:r w:rsidRPr="009366A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2DAA"/>
    <w:rsid w:val="00002DAA"/>
    <w:rsid w:val="00005C75"/>
    <w:rsid w:val="000573DD"/>
    <w:rsid w:val="000C022D"/>
    <w:rsid w:val="000D7701"/>
    <w:rsid w:val="000F7A06"/>
    <w:rsid w:val="001510BD"/>
    <w:rsid w:val="00153023"/>
    <w:rsid w:val="00155584"/>
    <w:rsid w:val="00174913"/>
    <w:rsid w:val="00183002"/>
    <w:rsid w:val="001A428B"/>
    <w:rsid w:val="001D5B3F"/>
    <w:rsid w:val="001D76B0"/>
    <w:rsid w:val="001E12F6"/>
    <w:rsid w:val="00211945"/>
    <w:rsid w:val="00247256"/>
    <w:rsid w:val="00294393"/>
    <w:rsid w:val="002C166F"/>
    <w:rsid w:val="002C2D68"/>
    <w:rsid w:val="002D02B5"/>
    <w:rsid w:val="002D3516"/>
    <w:rsid w:val="002E188F"/>
    <w:rsid w:val="002E4BF0"/>
    <w:rsid w:val="00305C0D"/>
    <w:rsid w:val="003224D2"/>
    <w:rsid w:val="00331804"/>
    <w:rsid w:val="003727FC"/>
    <w:rsid w:val="00382744"/>
    <w:rsid w:val="00394C4C"/>
    <w:rsid w:val="003F4F9B"/>
    <w:rsid w:val="00424A52"/>
    <w:rsid w:val="00460932"/>
    <w:rsid w:val="00481301"/>
    <w:rsid w:val="00497E77"/>
    <w:rsid w:val="004A0EB7"/>
    <w:rsid w:val="004C0B58"/>
    <w:rsid w:val="004D79BD"/>
    <w:rsid w:val="004E11A1"/>
    <w:rsid w:val="004E1FDF"/>
    <w:rsid w:val="004F26FD"/>
    <w:rsid w:val="00524ACA"/>
    <w:rsid w:val="00527078"/>
    <w:rsid w:val="00542742"/>
    <w:rsid w:val="00575B3B"/>
    <w:rsid w:val="00593097"/>
    <w:rsid w:val="005A2496"/>
    <w:rsid w:val="005A620D"/>
    <w:rsid w:val="005F517A"/>
    <w:rsid w:val="005F7FBB"/>
    <w:rsid w:val="0062289D"/>
    <w:rsid w:val="006364F0"/>
    <w:rsid w:val="0066446C"/>
    <w:rsid w:val="00674635"/>
    <w:rsid w:val="00683E15"/>
    <w:rsid w:val="006B4FF7"/>
    <w:rsid w:val="00707400"/>
    <w:rsid w:val="0072237C"/>
    <w:rsid w:val="00747F86"/>
    <w:rsid w:val="00754B3D"/>
    <w:rsid w:val="00777726"/>
    <w:rsid w:val="007816A6"/>
    <w:rsid w:val="007D04DB"/>
    <w:rsid w:val="007D0D43"/>
    <w:rsid w:val="00810C39"/>
    <w:rsid w:val="00832840"/>
    <w:rsid w:val="008507B8"/>
    <w:rsid w:val="008520A5"/>
    <w:rsid w:val="00866097"/>
    <w:rsid w:val="008A4E52"/>
    <w:rsid w:val="00903BA2"/>
    <w:rsid w:val="009659EC"/>
    <w:rsid w:val="00975DA7"/>
    <w:rsid w:val="009A2C0F"/>
    <w:rsid w:val="009A3903"/>
    <w:rsid w:val="009B13FA"/>
    <w:rsid w:val="009B2197"/>
    <w:rsid w:val="009E6E75"/>
    <w:rsid w:val="009F7087"/>
    <w:rsid w:val="00A30338"/>
    <w:rsid w:val="00A761A9"/>
    <w:rsid w:val="00A84F18"/>
    <w:rsid w:val="00A9331F"/>
    <w:rsid w:val="00AE34CA"/>
    <w:rsid w:val="00B02522"/>
    <w:rsid w:val="00B05EE7"/>
    <w:rsid w:val="00B32C6E"/>
    <w:rsid w:val="00B67E8F"/>
    <w:rsid w:val="00BC12C8"/>
    <w:rsid w:val="00BE7223"/>
    <w:rsid w:val="00BF5CBB"/>
    <w:rsid w:val="00C1517C"/>
    <w:rsid w:val="00C227D2"/>
    <w:rsid w:val="00C357B8"/>
    <w:rsid w:val="00C557F1"/>
    <w:rsid w:val="00C57545"/>
    <w:rsid w:val="00C77F76"/>
    <w:rsid w:val="00C80C2B"/>
    <w:rsid w:val="00C82778"/>
    <w:rsid w:val="00CA35DF"/>
    <w:rsid w:val="00CB1D41"/>
    <w:rsid w:val="00CD2018"/>
    <w:rsid w:val="00D61F91"/>
    <w:rsid w:val="00DC1BE1"/>
    <w:rsid w:val="00DD7D38"/>
    <w:rsid w:val="00DF55FB"/>
    <w:rsid w:val="00E07995"/>
    <w:rsid w:val="00E10A4B"/>
    <w:rsid w:val="00E2016F"/>
    <w:rsid w:val="00E25C19"/>
    <w:rsid w:val="00E708EA"/>
    <w:rsid w:val="00E74DB5"/>
    <w:rsid w:val="00E9174B"/>
    <w:rsid w:val="00F230F4"/>
    <w:rsid w:val="00F40A1F"/>
    <w:rsid w:val="00F5301B"/>
    <w:rsid w:val="00F5623B"/>
    <w:rsid w:val="00F60348"/>
    <w:rsid w:val="00F63DB4"/>
    <w:rsid w:val="00F7627E"/>
    <w:rsid w:val="00F91255"/>
    <w:rsid w:val="00F91573"/>
    <w:rsid w:val="00FB11B9"/>
    <w:rsid w:val="00FC071E"/>
    <w:rsid w:val="00FF7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2DA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hor,Marco</dc:creator>
  <cp:lastModifiedBy>Microsoft Office User</cp:lastModifiedBy>
  <cp:revision>14</cp:revision>
  <dcterms:created xsi:type="dcterms:W3CDTF">2020-03-19T14:52:00Z</dcterms:created>
  <dcterms:modified xsi:type="dcterms:W3CDTF">2020-04-18T17:14:00Z</dcterms:modified>
</cp:coreProperties>
</file>